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Dear [Employer's Name or "Hiring Team"],</w:t>
      </w:r>
    </w:p>
    <w:p>
      <w:pPr>
        <w:pStyle w:val="BodyText"/>
      </w:pPr>
      <w:r>
        <w:t xml:space="preserve">I am writing to express my sincere interest in the Tailor position at your esteemed establishment in South Korea, Seoul. With a deep passion for craftsmanship, an eye for detail, and a commitment to excellence, I am excited about the opportunity to contribute my skills and experience to your team. As someone who has always admired the precision and artistry of traditional tailoring, I am eager to bring my expertise to a vibrant city like Seoul, where fashion and culture converge in unique ways.</w:t>
      </w:r>
    </w:p>
    <w:p>
      <w:pPr>
        <w:pStyle w:val="BodyText"/>
      </w:pPr>
      <w:r>
        <w:t xml:space="preserve">As a dedicated Tailor, I have spent years honing my craft, specializing in creating custom-fit garments that blend functionality with aesthetic appeal. My journey began in [Insert Location], where I developed a strong foundation in garment construction, pattern-making, and fabric selection. Over the years, I have worked with a diverse range of clients, from individuals seeking tailored suits to those looking for intricate wedding gowns or modern streetwear. This experience has not only sharpened my technical skills but also instilled in me a deep respect for the art of tailoring and its ability to elevate personal style.</w:t>
      </w:r>
    </w:p>
    <w:p>
      <w:pPr>
        <w:pStyle w:val="BodyText"/>
      </w:pPr>
      <w:r>
        <w:t xml:space="preserve">What draws me specifically to South Korea, particularly Seoul, is the city’s dynamic fashion scene and its rich cultural heritage. Seoul is a global hub for innovation and tradition, where modern trends coexist with centuries-old craftsmanship. I have always been inspired by the meticulous attention to detail in Korean textiles and the way traditional garments like hanbok are reimagined in contemporary designs. I believe my background in tailoring, combined with my enthusiasm for learning about local fashion practices, would make me a valuable asset to your team. Whether it’s crafting bespoke pieces that reflect the latest global trends or preserving traditional techniques, I am committed to delivering exceptional quality and customer satisfaction.</w:t>
      </w:r>
    </w:p>
    <w:p>
      <w:pPr>
        <w:pStyle w:val="BodyText"/>
      </w:pPr>
      <w:r>
        <w:t xml:space="preserve">One of the key aspects of my work as a Tailor is understanding client needs and translating them into personalized solutions. In South Korea, where fashion is both a cultural statement and a reflection of individuality, this skill is especially vital. I have experience working with clients from diverse backgrounds, which has taught me the importance of communication, patience, and adaptability. For instance, while assisting a client in [Insert Location], I tailored a formal suit that balanced modern silhouettes with traditional fabric choices, resulting in a piece that was both stylish and culturally resonant. This experience reinforced my belief that tailoring is not just about measuring and sewing—it’s about creating meaningful connections through clothing.</w:t>
      </w:r>
    </w:p>
    <w:p>
      <w:pPr>
        <w:pStyle w:val="BodyText"/>
      </w:pPr>
      <w:r>
        <w:t xml:space="preserve">In addition to my technical expertise, I bring a strong work ethic and a passion for continuous learning. I am particularly interested in exploring the unique challenges and opportunities of working in South Korea’s competitive fashion industry. Seoul is home to some of the world’s most innovative designers and tailors, and I am eager to collaborate with professionals who share a dedication to quality. I have also studied Korean fashion trends through research and online courses, which has deepened my appreciation for the city’s vibrant creative community. This knowledge would allow me to contribute effectively from day one while staying attuned to local preferences.</w:t>
      </w:r>
    </w:p>
    <w:p>
      <w:pPr>
        <w:pStyle w:val="BodyText"/>
      </w:pPr>
      <w:r>
        <w:t xml:space="preserve">My motivation as a Tailor stems from the joy of transforming fabric into something that makes a person feel confident and empowered. In South Korea, where fashion is often seen as an extension of identity, this responsibility is even more profound. I am confident that my skills in pattern-making, garment construction, and customer service align with the high standards expected in Seoul’s luxury and bespoke tailoring sectors. I am also open to learning new techniques or tools that may be specific to the Korean market, such as advanced fabric treatments or digital design software.</w:t>
      </w:r>
    </w:p>
    <w:p>
      <w:pPr>
        <w:pStyle w:val="BodyText"/>
      </w:pPr>
      <w:r>
        <w:t xml:space="preserve">Furthermore, I am particularly drawn to your establishment’s reputation for excellence and innovation. Your commitment to [Insert Specific Value, e.g., "preserving traditional tailoring methods while embracing modern technology"] resonates with my own values. I am eager to contribute to a team that values creativity, precision, and client-centric service. If given the opportunity, I would bring not only my technical skills but also a collaborative spirit and a genuine enthusiasm for working in such an inspiring city as Seoul.</w:t>
      </w:r>
    </w:p>
    <w:p>
      <w:pPr>
        <w:pStyle w:val="BodyText"/>
      </w:pPr>
      <w:r>
        <w:t xml:space="preserve">Thank you for considering my application. I would be thrilled to discuss how my background as a Tailor can contribute to your team’s success in South Korea. Please feel free to contact me at [Your Phone Number] or [Your Email Address] at your earliest convenience. I look forward to the possibility of working together and helping your clients achieve the perfect fit, both in terms of style and craftsmanship.</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South Korea Seoul</dc:title>
  <dc:creator/>
  <dc:language>en</dc:language>
  <cp:keywords/>
  <dcterms:created xsi:type="dcterms:W3CDTF">2025-12-11T17:04:36Z</dcterms:created>
  <dcterms:modified xsi:type="dcterms:W3CDTF">2025-12-11T17:04:36Z</dcterms:modified>
</cp:coreProperties>
</file>

<file path=docProps/custom.xml><?xml version="1.0" encoding="utf-8"?>
<Properties xmlns="http://schemas.openxmlformats.org/officeDocument/2006/custom-properties" xmlns:vt="http://schemas.openxmlformats.org/officeDocument/2006/docPropsVTypes"/>
</file>